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5AF13A11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043D48A" w14:textId="11EF4D18" w:rsidR="00AD77A1" w:rsidRDefault="008C3BB6" w:rsidP="00AD77A1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2337DA" w:rsidRPr="00AD77A1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BAT</w:t>
      </w:r>
      <w:r w:rsidR="002337DA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Ų</w:t>
      </w:r>
      <w:r w:rsidR="002337DA" w:rsidRPr="00AD77A1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</w:t>
      </w:r>
      <w:r w:rsidR="00AD77A1" w:rsidRPr="00AD77A1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LAIVO ĮGULOS NARIO  </w:t>
      </w:r>
    </w:p>
    <w:p w14:paraId="2328800A" w14:textId="5C24865F" w:rsidR="00823075" w:rsidRDefault="00F464AF" w:rsidP="00AD77A1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5F8F81EC" w:rsidR="00D431E6" w:rsidRPr="002337DA" w:rsidRDefault="00D431E6" w:rsidP="008C3BB6">
      <w:pPr>
        <w:jc w:val="center"/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</w:pPr>
      <w:r w:rsidRPr="002337DA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  <w:t>(</w:t>
      </w:r>
      <w:r w:rsidR="00AD77A1" w:rsidRPr="002337DA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  <w:t>2</w:t>
      </w:r>
      <w:r w:rsidRPr="002337DA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  <w:t>-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184FEB" w14:textId="521DC59B" w:rsidR="00D13402" w:rsidRPr="002E295B" w:rsidRDefault="00D13402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</w:t>
      </w:r>
      <w:r w:rsidR="003877AD">
        <w:rPr>
          <w:rFonts w:ascii="Times New Roman" w:eastAsia="Times New Roman" w:hAnsi="Times New Roman" w:cs="Times New Roman"/>
          <w:color w:val="000000"/>
          <w:lang w:eastAsia="ar-SA"/>
        </w:rPr>
        <w:t xml:space="preserve"> (arba bus ne prastesnių)</w:t>
      </w: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 xml:space="preserve"> šiuos </w:t>
      </w:r>
      <w:r w:rsidR="003877AD">
        <w:rPr>
          <w:rFonts w:ascii="Times New Roman" w:eastAsia="Times New Roman" w:hAnsi="Times New Roman" w:cs="Times New Roman"/>
          <w:color w:val="000000"/>
          <w:lang w:eastAsia="ar-SA"/>
        </w:rPr>
        <w:t>techninius rodiklius</w:t>
      </w: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:</w:t>
      </w:r>
    </w:p>
    <w:p w14:paraId="513D1183" w14:textId="77777777" w:rsidR="00E24AD7" w:rsidRPr="00CB3AB9" w:rsidRDefault="00E24AD7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951" w:type="dxa"/>
        <w:tblInd w:w="109" w:type="dxa"/>
        <w:tblLook w:val="00A0" w:firstRow="1" w:lastRow="0" w:firstColumn="1" w:lastColumn="0" w:noHBand="0" w:noVBand="0"/>
      </w:tblPr>
      <w:tblGrid>
        <w:gridCol w:w="1475"/>
        <w:gridCol w:w="2525"/>
        <w:gridCol w:w="1375"/>
        <w:gridCol w:w="2275"/>
        <w:gridCol w:w="2301"/>
      </w:tblGrid>
      <w:tr w:rsidR="00C70649" w:rsidRPr="00931A1B" w14:paraId="666B3C6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7009E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  <w:p w14:paraId="097E11AD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FFC90A" w14:textId="101A4276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Rodiklio reikšmė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04BA9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3F3CC" w14:textId="77777777" w:rsidR="004928C4" w:rsidRDefault="004928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highlight w:val="yellow"/>
              </w:rPr>
            </w:pPr>
          </w:p>
          <w:p w14:paraId="6B18A0FB" w14:textId="43B84478" w:rsidR="004928C4" w:rsidRDefault="004928C4" w:rsidP="004928C4">
            <w:pPr>
              <w:suppressAutoHyphens/>
              <w:spacing w:after="0" w:line="240" w:lineRule="auto"/>
              <w:ind w:right="17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>Lentelėje nurodoma siūlomo pirkimui objekto rodiklio reikšmė</w:t>
            </w:r>
            <w:r w:rsidR="00570DD0"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>*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>,</w:t>
            </w:r>
          </w:p>
          <w:p w14:paraId="004F9F8B" w14:textId="4ECDAED0" w:rsidR="004928C4" w:rsidRDefault="004928C4" w:rsidP="004928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highlight w:val="yellow"/>
              </w:rPr>
            </w:pPr>
            <w:r w:rsidRPr="009D0188"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 xml:space="preserve"> </w:t>
            </w:r>
            <w:r w:rsidRPr="005B759D"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 xml:space="preserve">dokumentas ir 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 xml:space="preserve">jo </w:t>
            </w:r>
            <w:r w:rsidRPr="005B759D"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>puslapi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>o Nr.</w:t>
            </w:r>
            <w:r w:rsidRPr="005B759D">
              <w:rPr>
                <w:rFonts w:ascii="Times New Roman" w:eastAsia="Times New Roman" w:hAnsi="Times New Roman" w:cs="Times New Roman"/>
                <w:b/>
                <w:color w:val="FF0000"/>
                <w:lang w:eastAsia="ar-SA"/>
              </w:rPr>
              <w:t>, kuriame yra nurodyta  šiame stulpelyje tiekėjo deklaruojama rodiklio reikšmė</w:t>
            </w:r>
          </w:p>
          <w:p w14:paraId="52F39A17" w14:textId="02E0FEFC" w:rsidR="00C70649" w:rsidRPr="00931A1B" w:rsidRDefault="00C70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C6551D" w:rsidRPr="00213AE5" w14:paraId="3F96F706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DB96FB" w14:textId="399D48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3BEBF5" w14:textId="37E08E3D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E87F" w14:textId="0FB80E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F4FD0" w14:textId="031EC87B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CC2F" w14:textId="21B91758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D351B" w:rsidRPr="00213AE5" w14:paraId="6AEAFDB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F8D8F1" w14:textId="77777777" w:rsidR="006D351B" w:rsidRPr="00213AE5" w:rsidRDefault="006D351B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75EC1" w14:textId="77777777" w:rsidR="006D351B" w:rsidRPr="00213AE5" w:rsidRDefault="006D351B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C70649" w:rsidRPr="00213AE5" w14:paraId="7B17EEE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0730DC30" w:rsidR="00C70649" w:rsidRPr="00213AE5" w:rsidRDefault="00AD77A1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  <w:r w:rsidR="00C70649" w:rsidRPr="00213AE5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A38A5D" w14:textId="411CAFA4" w:rsidR="00C70649" w:rsidRPr="00213AE5" w:rsidRDefault="00AD77A1" w:rsidP="009866C2">
            <w:pPr>
              <w:pStyle w:val="BodyTextIndent"/>
              <w:spacing w:after="0"/>
              <w:ind w:left="0"/>
              <w:rPr>
                <w:sz w:val="22"/>
                <w:szCs w:val="22"/>
              </w:rPr>
            </w:pPr>
            <w:r w:rsidRPr="00AD77A1">
              <w:rPr>
                <w:sz w:val="22"/>
                <w:szCs w:val="22"/>
              </w:rPr>
              <w:t>Batų kokybės garantijos terminas – ne mažiau kaip 12 mėnesių aktyvios eksploatacijos sąlygomis, kuris skaičiuojamas nuo prekių išdavimo iš Pirkėjo sandėlio dienos, 24 mėnesiai nuo prekių priėmimo į sandėlį dokumentų pasirašymo dienos.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DF974A" w14:textId="2451E3F9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E93E" w14:textId="06009422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tų termin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FD700" w14:textId="29E98C95" w:rsidR="00C70649" w:rsidRPr="00213AE5" w:rsidRDefault="002337DA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D351B" w:rsidRPr="00213AE5" w14:paraId="416BCD8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1D9" w14:textId="28349757" w:rsidR="006D351B" w:rsidRPr="00213AE5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I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E96E" w14:textId="58000107" w:rsidR="006D351B" w:rsidRPr="00213AE5" w:rsidRDefault="006D351B" w:rsidP="006D351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IAI REIKALAVIMAI</w:t>
            </w:r>
          </w:p>
        </w:tc>
      </w:tr>
      <w:tr w:rsidR="00C70649" w:rsidRPr="00213AE5" w14:paraId="215E2C04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97FE" w14:textId="50BCFB11" w:rsidR="00C70649" w:rsidRPr="00213AE5" w:rsidRDefault="00AD77A1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9ACA0" w14:textId="51BEA4A6" w:rsidR="00C70649" w:rsidRPr="00AD77A1" w:rsidRDefault="00AD77A1" w:rsidP="00571293">
            <w:pPr>
              <w:spacing w:after="0" w:line="240" w:lineRule="auto"/>
              <w:rPr>
                <w:rFonts w:ascii="Times New Roman" w:hAnsi="Times New Roman" w:cs="Times New Roman"/>
                <w:iCs/>
                <w:color w:val="000000"/>
              </w:rPr>
            </w:pPr>
            <w:r>
              <w:rPr>
                <w:rFonts w:ascii="Times New Roman" w:hAnsi="Times New Roman" w:cs="Times New Roman"/>
                <w:iCs/>
                <w:color w:val="000000"/>
              </w:rPr>
              <w:t>S</w:t>
            </w:r>
            <w:r w:rsidRPr="00AD77A1">
              <w:rPr>
                <w:rFonts w:ascii="Times New Roman" w:hAnsi="Times New Roman" w:cs="Times New Roman"/>
                <w:iCs/>
                <w:color w:val="000000"/>
              </w:rPr>
              <w:t>kirti avėti šiltuoju ir šaltuoju metų laiku esant aplinkos temperatūroms nuo -10º C iki +30º C.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1BA7" w14:textId="7ECA6892" w:rsidR="00C70649" w:rsidRPr="00213AE5" w:rsidRDefault="00571293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9A6F7" w14:textId="4E0E0141" w:rsidR="00C70649" w:rsidRPr="00213AE5" w:rsidRDefault="0058061C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7E76" w14:textId="3A5D60A1" w:rsidR="00C70649" w:rsidRPr="00213AE5" w:rsidRDefault="00C70649" w:rsidP="006D351B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</w:pPr>
          </w:p>
        </w:tc>
      </w:tr>
      <w:tr w:rsidR="00571293" w:rsidRPr="00213AE5" w14:paraId="0AE02367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A753B" w14:textId="3A0369CE" w:rsidR="00571293" w:rsidRDefault="0057129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03F9D" w14:textId="2FFECDDE" w:rsidR="00571293" w:rsidRDefault="00571293" w:rsidP="00571293">
            <w:pPr>
              <w:spacing w:after="0" w:line="240" w:lineRule="auto"/>
              <w:rPr>
                <w:rFonts w:ascii="Times New Roman" w:hAnsi="Times New Roman" w:cs="Times New Roman"/>
                <w:iCs/>
                <w:color w:val="000000"/>
              </w:rPr>
            </w:pPr>
            <w:r w:rsidRPr="00571293">
              <w:rPr>
                <w:rFonts w:ascii="Times New Roman" w:hAnsi="Times New Roman" w:cs="Times New Roman"/>
              </w:rPr>
              <w:t xml:space="preserve">Batai turi būti sertifikuoti pagal EN/ISO 20347 standartą arba jam lygiavertį 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52214" w14:textId="361AADBD" w:rsidR="00571293" w:rsidRPr="00213AE5" w:rsidRDefault="0057129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9545F" w14:textId="6A417ED5" w:rsidR="0058061C" w:rsidRDefault="00571293" w:rsidP="004928C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 xml:space="preserve">Nurodyti </w:t>
            </w:r>
            <w:r w:rsidR="004928C4">
              <w:rPr>
                <w:rFonts w:ascii="Times New Roman" w:hAnsi="Times New Roman" w:cs="Times New Roman"/>
                <w:i/>
                <w:color w:val="000000"/>
              </w:rPr>
              <w:t xml:space="preserve">ir pateikti </w:t>
            </w:r>
            <w:r>
              <w:rPr>
                <w:rFonts w:ascii="Times New Roman" w:hAnsi="Times New Roman" w:cs="Times New Roman"/>
                <w:i/>
                <w:color w:val="000000"/>
              </w:rPr>
              <w:t>sertifikat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AB23" w14:textId="77777777" w:rsidR="00571293" w:rsidRPr="00213AE5" w:rsidRDefault="00571293" w:rsidP="00571293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</w:pPr>
          </w:p>
        </w:tc>
      </w:tr>
      <w:tr w:rsidR="00571293" w:rsidRPr="00213AE5" w14:paraId="18D51FA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8DFFF" w14:textId="249E28DE" w:rsidR="00571293" w:rsidRDefault="0057129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627DB" w14:textId="7BCAC13E" w:rsidR="00571293" w:rsidRPr="009866C2" w:rsidRDefault="00571293" w:rsidP="0057129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866C2">
              <w:rPr>
                <w:rFonts w:ascii="Times New Roman" w:hAnsi="Times New Roman" w:cs="Times New Roman"/>
              </w:rPr>
              <w:t xml:space="preserve">Spalva – </w:t>
            </w:r>
            <w:r>
              <w:rPr>
                <w:rFonts w:ascii="Times New Roman" w:hAnsi="Times New Roman" w:cs="Times New Roman"/>
              </w:rPr>
              <w:t>juoda</w:t>
            </w:r>
            <w:r w:rsidRPr="009866C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3DDD1" w14:textId="75AFF612" w:rsidR="00571293" w:rsidRDefault="0057129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16BEC" w14:textId="532EE068" w:rsidR="00571293" w:rsidRPr="00213AE5" w:rsidRDefault="002337DA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2422" w14:textId="77777777" w:rsidR="00571293" w:rsidRPr="00213AE5" w:rsidRDefault="00571293" w:rsidP="00571293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</w:pPr>
          </w:p>
        </w:tc>
      </w:tr>
      <w:tr w:rsidR="00571293" w:rsidRPr="00213AE5" w14:paraId="3E085368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FD2D6" w14:textId="09244E67" w:rsidR="00571293" w:rsidRP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14AF">
              <w:rPr>
                <w:rFonts w:ascii="Times New Roman" w:hAnsi="Times New Roman" w:cs="Times New Roman"/>
                <w:b/>
                <w:bCs/>
              </w:rPr>
              <w:t>II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F3886" w14:textId="589820C9" w:rsidR="00571293" w:rsidRPr="00213AE5" w:rsidRDefault="003914AF" w:rsidP="00571293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914AF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PAGRINDIN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IŲ</w:t>
            </w:r>
            <w:r w:rsidRPr="003914AF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 xml:space="preserve"> MEDŽIAG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Ų</w:t>
            </w:r>
            <w:r w:rsidR="00571293" w:rsidRPr="00213AE5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 xml:space="preserve"> TECHNINĖS CHARAKTERISTIKOS</w:t>
            </w:r>
          </w:p>
        </w:tc>
      </w:tr>
      <w:tr w:rsidR="005C2468" w:rsidRPr="00213AE5" w14:paraId="3A65E43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163E3" w14:textId="77777777" w:rsidR="005C2468" w:rsidRPr="003914AF" w:rsidRDefault="005C2468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1F9B8" w14:textId="0DC556D9" w:rsidR="005C2468" w:rsidRPr="003914AF" w:rsidRDefault="00D117BE" w:rsidP="005C2468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</w:pPr>
            <w:r w:rsidRPr="005C2468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BENDRI REIKALAVIMAI AVALYNEI</w:t>
            </w:r>
          </w:p>
        </w:tc>
      </w:tr>
      <w:tr w:rsidR="00571293" w:rsidRPr="00213AE5" w14:paraId="01A4B3C7" w14:textId="77777777" w:rsidTr="00571293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EB435" w14:textId="20A18C53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lentelė </w:t>
            </w:r>
          </w:p>
          <w:p w14:paraId="111C77D0" w14:textId="3F62C57A" w:rsidR="00571293" w:rsidRPr="00213AE5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05D80" w14:textId="77777777" w:rsidR="00571293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tsparumas sąlyčiui  su karštu paviršium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7EEF91AC" w14:textId="77777777" w:rsidR="003914AF" w:rsidRPr="00395A8E" w:rsidRDefault="003914AF" w:rsidP="003914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5A8E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395A8E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395A8E">
              <w:rPr>
                <w:rFonts w:ascii="Times New Roman" w:eastAsia="Times New Roman" w:hAnsi="Times New Roman" w:cs="Times New Roman"/>
                <w:sz w:val="24"/>
                <w:szCs w:val="24"/>
              </w:rPr>
              <w:t>ISO</w:t>
            </w:r>
            <w:r w:rsidRPr="00395A8E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395A8E">
              <w:rPr>
                <w:rFonts w:ascii="Times New Roman" w:eastAsia="Times New Roman" w:hAnsi="Times New Roman" w:cs="Times New Roman"/>
                <w:sz w:val="24"/>
                <w:szCs w:val="24"/>
              </w:rPr>
              <w:t>20344,</w:t>
            </w:r>
          </w:p>
          <w:p w14:paraId="47B463E0" w14:textId="77777777" w:rsidR="003914AF" w:rsidRPr="00395A8E" w:rsidRDefault="003914AF" w:rsidP="003914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5A8E">
              <w:rPr>
                <w:rFonts w:ascii="Times New Roman" w:eastAsia="Times New Roman" w:hAnsi="Times New Roman" w:cs="Times New Roman"/>
                <w:sz w:val="24"/>
                <w:szCs w:val="24"/>
              </w:rPr>
              <w:t>punktas 8.9</w:t>
            </w:r>
          </w:p>
          <w:p w14:paraId="0C2D22F5" w14:textId="6E6873E5" w:rsidR="003914AF" w:rsidRPr="00213AE5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5A8E">
              <w:rPr>
                <w:rFonts w:ascii="Times New Roman" w:eastAsia="Times New Roman" w:hAnsi="Times New Roman" w:cs="Times New Roman"/>
                <w:sz w:val="24"/>
                <w:szCs w:val="24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2D3EA" w14:textId="306110CB" w:rsidR="00571293" w:rsidRPr="00213AE5" w:rsidRDefault="003914AF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Simbolis HRO</w:t>
            </w:r>
            <w:r w:rsidR="003C738E">
              <w:rPr>
                <w:rStyle w:val="FootnoteReference"/>
                <w:rFonts w:ascii="Times New Roman" w:hAnsi="Times New Roman" w:cs="Times New Roman"/>
              </w:rPr>
              <w:footnoteReference w:id="1"/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A60C6" w14:textId="77777777" w:rsidR="0058061C" w:rsidRPr="0058061C" w:rsidRDefault="0058061C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</w:p>
          <w:p w14:paraId="30331BDB" w14:textId="77777777" w:rsidR="0058061C" w:rsidRPr="00617C40" w:rsidRDefault="0058061C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Taip/ne</w:t>
            </w:r>
          </w:p>
          <w:p w14:paraId="13A899B8" w14:textId="6FD7F489" w:rsidR="0058061C" w:rsidRPr="0058061C" w:rsidRDefault="0058061C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D5ED" w14:textId="66FA34CB" w:rsidR="00571293" w:rsidRPr="0058061C" w:rsidRDefault="00571293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</w:p>
        </w:tc>
      </w:tr>
      <w:tr w:rsidR="00571293" w:rsidRPr="00213AE5" w14:paraId="16EE7E2F" w14:textId="77777777" w:rsidTr="00571293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5F708" w14:textId="77777777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2 lentelės </w:t>
            </w:r>
          </w:p>
          <w:p w14:paraId="547DA64E" w14:textId="064B4F18" w:rsidR="00571293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52D38" w14:textId="77777777" w:rsidR="00571293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tsparumas    vandeniu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34952CBE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EN ISO 20344</w:t>
            </w:r>
          </w:p>
          <w:p w14:paraId="59E2577A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punktas 5.18</w:t>
            </w:r>
          </w:p>
          <w:p w14:paraId="7361EE47" w14:textId="5B42D715" w:rsidR="003914AF" w:rsidRPr="00743FFC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CEECC" w14:textId="32972D9C" w:rsidR="003914AF" w:rsidRPr="00617C40" w:rsidRDefault="003914AF" w:rsidP="003914AF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Simbolis WR</w:t>
            </w:r>
            <w:r w:rsidR="00617C40" w:rsidRPr="00617C40">
              <w:rPr>
                <w:rStyle w:val="FootnoteReference"/>
                <w:rFonts w:ascii="Times New Roman" w:hAnsi="Times New Roman" w:cs="Times New Roman"/>
              </w:rPr>
              <w:footnoteReference w:id="2"/>
            </w:r>
          </w:p>
          <w:p w14:paraId="0EFF01DF" w14:textId="4341F1AF" w:rsidR="00571293" w:rsidRPr="00617C40" w:rsidRDefault="003914AF" w:rsidP="003914AF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ciklų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78706" w14:textId="6A019E3B" w:rsidR="00571293" w:rsidRPr="00617C40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3E82B" w14:textId="77777777" w:rsidR="00571293" w:rsidRPr="00213AE5" w:rsidRDefault="00571293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571293" w:rsidRPr="00213AE5" w14:paraId="21EF4F61" w14:textId="77777777" w:rsidTr="003914AF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FB090" w14:textId="77777777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lentelės </w:t>
            </w:r>
          </w:p>
          <w:p w14:paraId="5A3822E7" w14:textId="31C280B0" w:rsidR="00571293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EA2ED" w14:textId="77777777" w:rsidR="00571293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tsparumas slydimu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279A2DDD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EN ISO 20344</w:t>
            </w:r>
          </w:p>
          <w:p w14:paraId="60DE39E5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punktas 5.14,</w:t>
            </w:r>
          </w:p>
          <w:p w14:paraId="369FD9ED" w14:textId="485FF263" w:rsidR="003914AF" w:rsidRPr="00743FFC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8230E" w14:textId="73B7DBB6" w:rsidR="00571293" w:rsidRPr="00617C40" w:rsidRDefault="003914AF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Simbolis SR arba SRC</w:t>
            </w:r>
            <w:r w:rsidR="00617C40" w:rsidRPr="00617C40">
              <w:rPr>
                <w:rStyle w:val="FootnoteReference"/>
                <w:rFonts w:ascii="Times New Roman" w:hAnsi="Times New Roman" w:cs="Times New Roman"/>
              </w:rPr>
              <w:footnoteReference w:id="3"/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58E46" w14:textId="7FC65599" w:rsidR="00571293" w:rsidRPr="00617C40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00A7E" w14:textId="77777777" w:rsidR="00571293" w:rsidRPr="00213AE5" w:rsidRDefault="00571293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3914AF" w:rsidRPr="00213AE5" w14:paraId="1F366DCC" w14:textId="77777777" w:rsidTr="003914AF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7197F" w14:textId="77777777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s</w:t>
            </w:r>
          </w:p>
          <w:p w14:paraId="6C5E3647" w14:textId="515200C6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8DDFF" w14:textId="77777777" w:rsid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tsparumas degalams  ir alyvai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914AF">
              <w:rPr>
                <w:rFonts w:ascii="Times New Roman" w:hAnsi="Times New Roman" w:cs="Times New Roman"/>
              </w:rPr>
              <w:t>%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21742232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EN ISO 20344</w:t>
            </w:r>
          </w:p>
          <w:p w14:paraId="7F509A06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punktas 8.8</w:t>
            </w:r>
          </w:p>
          <w:p w14:paraId="75553182" w14:textId="5231CB6B" w:rsidR="003914AF" w:rsidRPr="00743FFC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941D5" w14:textId="76CEDCDE" w:rsidR="003914AF" w:rsidRPr="00617C40" w:rsidRDefault="003914AF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Simbolis FO</w:t>
            </w:r>
            <w:r w:rsidR="00617C40" w:rsidRPr="00617C40">
              <w:rPr>
                <w:rStyle w:val="FootnoteReference"/>
                <w:rFonts w:ascii="Times New Roman" w:hAnsi="Times New Roman" w:cs="Times New Roman"/>
              </w:rPr>
              <w:footnoteReference w:id="4"/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F8116" w14:textId="2987093B" w:rsidR="003914AF" w:rsidRPr="00617C40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81ABC" w14:textId="77777777" w:rsidR="003914AF" w:rsidRPr="00213AE5" w:rsidRDefault="003914AF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3914AF" w:rsidRPr="00213AE5" w14:paraId="1510E73D" w14:textId="77777777" w:rsidTr="003914AF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25787" w14:textId="77777777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s</w:t>
            </w:r>
          </w:p>
          <w:p w14:paraId="4B4D7221" w14:textId="71712340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71177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Šilumos izoliacija</w:t>
            </w:r>
          </w:p>
          <w:p w14:paraId="3B94382A" w14:textId="3F73AA32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(temperatūra didėja)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914AF">
              <w:rPr>
                <w:rFonts w:ascii="Times New Roman" w:hAnsi="Times New Roman" w:cs="Times New Roman"/>
              </w:rPr>
              <w:t>˚C</w:t>
            </w:r>
            <w:r>
              <w:rPr>
                <w:rFonts w:ascii="Times New Roman" w:hAnsi="Times New Roman" w:cs="Times New Roman"/>
              </w:rPr>
              <w:t>/</w:t>
            </w:r>
            <w:r>
              <w:t xml:space="preserve"> </w:t>
            </w:r>
            <w:r w:rsidRPr="003914AF">
              <w:rPr>
                <w:rFonts w:ascii="Times New Roman" w:hAnsi="Times New Roman" w:cs="Times New Roman"/>
              </w:rPr>
              <w:t>EN ISO 20344</w:t>
            </w:r>
          </w:p>
          <w:p w14:paraId="403B82CB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punktas 5.15</w:t>
            </w:r>
          </w:p>
          <w:p w14:paraId="75203E4B" w14:textId="54CA4B10" w:rsidR="003914AF" w:rsidRPr="00743FFC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2A912" w14:textId="3C79EB2F" w:rsidR="003914AF" w:rsidRPr="00617C40" w:rsidRDefault="003914AF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Simbolis HI</w:t>
            </w:r>
            <w:r w:rsidR="00617C40" w:rsidRPr="00617C40">
              <w:rPr>
                <w:rStyle w:val="FootnoteReference"/>
                <w:rFonts w:ascii="Times New Roman" w:hAnsi="Times New Roman" w:cs="Times New Roman"/>
              </w:rPr>
              <w:footnoteReference w:id="5"/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D120D" w14:textId="2A4BF704" w:rsidR="003914AF" w:rsidRPr="00617C40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A2F9A" w14:textId="77777777" w:rsidR="003914AF" w:rsidRPr="00213AE5" w:rsidRDefault="003914AF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3914AF" w:rsidRPr="00213AE5" w14:paraId="091E8DFF" w14:textId="77777777" w:rsidTr="003914AF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112F9" w14:textId="77777777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lentelės </w:t>
            </w:r>
          </w:p>
          <w:p w14:paraId="2CE87735" w14:textId="7DA1C8CB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665FC" w14:textId="77777777" w:rsid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Šalčio izoliacija (temperatūra mažėja)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914AF">
              <w:rPr>
                <w:rFonts w:ascii="Times New Roman" w:hAnsi="Times New Roman" w:cs="Times New Roman"/>
              </w:rPr>
              <w:t>˚C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63C4F664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EN ISO 20344</w:t>
            </w:r>
          </w:p>
          <w:p w14:paraId="162D3824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punktas 5.16</w:t>
            </w:r>
          </w:p>
          <w:p w14:paraId="6D31EE1D" w14:textId="5FCF8070" w:rsidR="003914AF" w:rsidRPr="00743FFC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8C1C7" w14:textId="3F501B7C" w:rsidR="003914AF" w:rsidRPr="00617C40" w:rsidRDefault="003914AF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Simbolis CI</w:t>
            </w:r>
            <w:r w:rsidR="00617C40" w:rsidRPr="00617C40">
              <w:rPr>
                <w:rStyle w:val="FootnoteReference"/>
                <w:rFonts w:ascii="Times New Roman" w:hAnsi="Times New Roman" w:cs="Times New Roman"/>
              </w:rPr>
              <w:footnoteReference w:id="6"/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EB0DB" w14:textId="509F3C4F" w:rsidR="003914AF" w:rsidRPr="00617C40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398EE" w14:textId="6D9247BE" w:rsidR="003914AF" w:rsidRPr="00617C40" w:rsidRDefault="003914AF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3914AF" w:rsidRPr="00213AE5" w14:paraId="7D36B620" w14:textId="77777777" w:rsidTr="003914AF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FC0DC" w14:textId="77777777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0A4DD668" w14:textId="479B284A" w:rsidR="003914AF" w:rsidRDefault="003914AF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7B852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Energijos</w:t>
            </w:r>
          </w:p>
          <w:p w14:paraId="1D66D4E8" w14:textId="77777777" w:rsidR="009508AB" w:rsidRDefault="003914AF" w:rsidP="003914A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absorbavimas kulno   srityje</w:t>
            </w:r>
            <w:r w:rsidR="009508AB">
              <w:rPr>
                <w:rFonts w:ascii="Times New Roman" w:hAnsi="Times New Roman" w:cs="Times New Roman"/>
              </w:rPr>
              <w:t>/</w:t>
            </w:r>
          </w:p>
          <w:p w14:paraId="22F25B4D" w14:textId="40F1F593" w:rsidR="003914AF" w:rsidRPr="009508AB" w:rsidRDefault="003914AF" w:rsidP="003914AF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508AB">
              <w:rPr>
                <w:rFonts w:ascii="Times New Roman" w:hAnsi="Times New Roman" w:cs="Times New Roman"/>
                <w:i/>
                <w:iCs/>
              </w:rPr>
              <w:t>Joule</w:t>
            </w:r>
            <w:proofErr w:type="spellEnd"/>
            <w:r w:rsidRPr="009508AB">
              <w:rPr>
                <w:rFonts w:ascii="Times New Roman" w:hAnsi="Times New Roman" w:cs="Times New Roman"/>
                <w:i/>
                <w:iCs/>
              </w:rPr>
              <w:t>/</w:t>
            </w:r>
            <w:r w:rsidRPr="009508A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13CE4EAD" w14:textId="3D312F5A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914AF">
              <w:rPr>
                <w:rFonts w:ascii="Times New Roman" w:hAnsi="Times New Roman" w:cs="Times New Roman"/>
                <w:i/>
                <w:color w:val="000000" w:themeColor="text1"/>
              </w:rPr>
              <w:t>EN ISO 20344</w:t>
            </w:r>
          </w:p>
          <w:p w14:paraId="6CACEEFA" w14:textId="77777777" w:rsidR="003914AF" w:rsidRPr="003914AF" w:rsidRDefault="003914AF" w:rsidP="003914AF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914AF">
              <w:rPr>
                <w:rFonts w:ascii="Times New Roman" w:hAnsi="Times New Roman" w:cs="Times New Roman"/>
                <w:i/>
                <w:color w:val="000000" w:themeColor="text1"/>
              </w:rPr>
              <w:t>punktas 5.17</w:t>
            </w:r>
          </w:p>
          <w:p w14:paraId="672717D0" w14:textId="1D4C1FF2" w:rsidR="003914AF" w:rsidRPr="00743FFC" w:rsidRDefault="003914AF" w:rsidP="00DE0A2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  <w:i/>
                <w:color w:val="000000" w:themeColor="text1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98411" w14:textId="1D016B24" w:rsidR="003914AF" w:rsidRDefault="003914AF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3914AF">
              <w:rPr>
                <w:rFonts w:ascii="Times New Roman" w:hAnsi="Times New Roman" w:cs="Times New Roman"/>
              </w:rPr>
              <w:t>≥ 30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C6389" w14:textId="48CE40D9" w:rsidR="003914AF" w:rsidRPr="003914AF" w:rsidRDefault="00617C40" w:rsidP="003914A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Nurodyti konkrečią reikšmę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32CB3" w14:textId="77777777" w:rsidR="003914AF" w:rsidRPr="00213AE5" w:rsidRDefault="003914AF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3914AF" w:rsidRPr="00213AE5" w14:paraId="5C653139" w14:textId="77777777" w:rsidTr="003914AF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C851E" w14:textId="77777777" w:rsidR="00DE0A23" w:rsidRDefault="00DE0A2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lentelės </w:t>
            </w:r>
          </w:p>
          <w:p w14:paraId="43E06D7A" w14:textId="47BD7E8B" w:rsidR="003914AF" w:rsidRDefault="00DE0A2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21879" w14:textId="77777777" w:rsidR="00DE0A23" w:rsidRDefault="00DE0A23" w:rsidP="00DE0A2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E0A23">
              <w:rPr>
                <w:rFonts w:ascii="Times New Roman" w:hAnsi="Times New Roman" w:cs="Times New Roman"/>
              </w:rPr>
              <w:t>Čiurnos apsauga</w:t>
            </w:r>
            <w:r>
              <w:rPr>
                <w:rFonts w:ascii="Times New Roman" w:hAnsi="Times New Roman" w:cs="Times New Roman"/>
              </w:rPr>
              <w:t xml:space="preserve">/ </w:t>
            </w:r>
          </w:p>
          <w:p w14:paraId="2684CDC5" w14:textId="09D0538E" w:rsidR="00DE0A23" w:rsidRPr="00DE0A23" w:rsidRDefault="00DE0A23" w:rsidP="00DE0A2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E0A23">
              <w:rPr>
                <w:rFonts w:ascii="Times New Roman" w:hAnsi="Times New Roman" w:cs="Times New Roman"/>
              </w:rPr>
              <w:t xml:space="preserve">EN ISO 20344 </w:t>
            </w:r>
          </w:p>
          <w:p w14:paraId="4FD6C1C7" w14:textId="77777777" w:rsidR="00DE0A23" w:rsidRPr="00DE0A23" w:rsidRDefault="00DE0A23" w:rsidP="00DE0A2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E0A23">
              <w:rPr>
                <w:rFonts w:ascii="Times New Roman" w:hAnsi="Times New Roman" w:cs="Times New Roman"/>
              </w:rPr>
              <w:t>punktas 5.21</w:t>
            </w:r>
          </w:p>
          <w:p w14:paraId="13D4C893" w14:textId="7CD4C682" w:rsidR="003914AF" w:rsidRPr="00743FFC" w:rsidRDefault="00DE0A23" w:rsidP="00DE0A2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E0A23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962AF" w14:textId="77777777" w:rsidR="00DE0A23" w:rsidRPr="00617C40" w:rsidRDefault="00DE0A23" w:rsidP="00DE0A2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Simbolis</w:t>
            </w:r>
          </w:p>
          <w:p w14:paraId="651F6E6A" w14:textId="2B9AA6C4" w:rsidR="003914AF" w:rsidRPr="00617C40" w:rsidRDefault="00DE0A23" w:rsidP="00DE0A2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617C40">
              <w:rPr>
                <w:rFonts w:ascii="Times New Roman" w:hAnsi="Times New Roman" w:cs="Times New Roman"/>
              </w:rPr>
              <w:t>AN</w:t>
            </w:r>
            <w:r w:rsidR="00617C40" w:rsidRPr="00617C40">
              <w:rPr>
                <w:rStyle w:val="FootnoteReference"/>
                <w:rFonts w:ascii="Times New Roman" w:hAnsi="Times New Roman" w:cs="Times New Roman"/>
              </w:rPr>
              <w:footnoteReference w:id="7"/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BCF80" w14:textId="5C63B9F7" w:rsidR="003914AF" w:rsidRPr="00617C40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Taip/ne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3FFB2" w14:textId="77777777" w:rsidR="003914AF" w:rsidRPr="00213AE5" w:rsidRDefault="003914AF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107B13" w:rsidRPr="00213AE5" w14:paraId="406D15C9" w14:textId="77777777" w:rsidTr="009A60A7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A5372" w14:textId="77777777" w:rsidR="00107B13" w:rsidRDefault="00107B1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D3A93" w14:textId="23A45BD9" w:rsidR="00107B13" w:rsidRPr="00213AE5" w:rsidRDefault="005548FC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95A8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IKALAVIMAI</w:t>
            </w:r>
            <w:r w:rsidRPr="00395A8E">
              <w:rPr>
                <w:rFonts w:ascii="Times New Roman" w:eastAsia="Times New Roman" w:hAnsi="Times New Roman" w:cs="Times New Roman"/>
                <w:b/>
                <w:spacing w:val="5"/>
                <w:sz w:val="24"/>
                <w:szCs w:val="24"/>
              </w:rPr>
              <w:t xml:space="preserve"> BATVIRŠIO </w:t>
            </w:r>
            <w:r w:rsidRPr="00395A8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DAI</w:t>
            </w:r>
            <w:r w:rsidRPr="00395A8E">
              <w:rPr>
                <w:rFonts w:ascii="Times New Roman" w:eastAsia="Times New Roman" w:hAnsi="Times New Roman" w:cs="Times New Roman"/>
                <w:b/>
                <w:spacing w:val="5"/>
                <w:sz w:val="24"/>
                <w:szCs w:val="24"/>
              </w:rPr>
              <w:t xml:space="preserve"> </w:t>
            </w:r>
            <w:r w:rsidRPr="00395A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JUODOS SPALV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3914AF" w:rsidRPr="00213AE5" w14:paraId="0FFCE73F" w14:textId="77777777" w:rsidTr="005548FC">
        <w:trPr>
          <w:trHeight w:val="936"/>
        </w:trPr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B9232" w14:textId="77777777" w:rsidR="00107B13" w:rsidRDefault="00107B1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lentelės </w:t>
            </w:r>
          </w:p>
          <w:p w14:paraId="67AD3081" w14:textId="16B76A09" w:rsidR="003914AF" w:rsidRDefault="00107B1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4A363" w14:textId="77777777" w:rsidR="00570DD0" w:rsidRDefault="00107B13" w:rsidP="00107B13">
            <w:pPr>
              <w:spacing w:after="0"/>
              <w:rPr>
                <w:rFonts w:ascii="Times New Roman" w:hAnsi="Times New Roman" w:cs="Times New Roman"/>
              </w:rPr>
            </w:pPr>
            <w:r w:rsidRPr="00107B13">
              <w:rPr>
                <w:rFonts w:ascii="Times New Roman" w:hAnsi="Times New Roman" w:cs="Times New Roman"/>
              </w:rPr>
              <w:t>Storis</w:t>
            </w:r>
            <w:r w:rsidR="00570DD0">
              <w:rPr>
                <w:rFonts w:ascii="Times New Roman" w:hAnsi="Times New Roman" w:cs="Times New Roman"/>
              </w:rPr>
              <w:t>/</w:t>
            </w:r>
          </w:p>
          <w:p w14:paraId="416EA279" w14:textId="3F8D1410" w:rsidR="00107B13" w:rsidRDefault="00107B13" w:rsidP="00107B13">
            <w:pPr>
              <w:spacing w:after="0"/>
            </w:pPr>
            <w:r>
              <w:rPr>
                <w:rFonts w:ascii="Times New Roman" w:hAnsi="Times New Roman" w:cs="Times New Roman"/>
              </w:rPr>
              <w:t>mm/</w:t>
            </w:r>
            <w:r>
              <w:t xml:space="preserve"> </w:t>
            </w:r>
          </w:p>
          <w:p w14:paraId="36795126" w14:textId="6E475401" w:rsidR="00107B13" w:rsidRPr="00107B13" w:rsidRDefault="00107B13" w:rsidP="00107B13">
            <w:pPr>
              <w:spacing w:after="0"/>
              <w:rPr>
                <w:rFonts w:ascii="Times New Roman" w:hAnsi="Times New Roman" w:cs="Times New Roman"/>
              </w:rPr>
            </w:pPr>
            <w:r w:rsidRPr="00107B13">
              <w:rPr>
                <w:rFonts w:ascii="Times New Roman" w:hAnsi="Times New Roman" w:cs="Times New Roman"/>
              </w:rPr>
              <w:t>EN ISO 2589</w:t>
            </w:r>
          </w:p>
          <w:p w14:paraId="7A2AA930" w14:textId="5AD44C9C" w:rsidR="00107B13" w:rsidRPr="00743FFC" w:rsidRDefault="00107B13" w:rsidP="00107B13">
            <w:pPr>
              <w:spacing w:after="0"/>
              <w:rPr>
                <w:rFonts w:ascii="Times New Roman" w:hAnsi="Times New Roman" w:cs="Times New Roman"/>
              </w:rPr>
            </w:pPr>
            <w:r w:rsidRPr="00107B13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99EF5" w14:textId="0B2E66AF" w:rsidR="003914AF" w:rsidRDefault="00107B13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107B13">
              <w:rPr>
                <w:rFonts w:ascii="Times New Roman" w:hAnsi="Times New Roman" w:cs="Times New Roman"/>
              </w:rPr>
              <w:t>2,1 ± 0,1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3F50B" w14:textId="214435A3" w:rsidR="003914AF" w:rsidRPr="003914AF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 xml:space="preserve">Nurodyti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C913F" w14:textId="77777777" w:rsidR="003914AF" w:rsidRPr="00213AE5" w:rsidRDefault="003914AF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107B13" w:rsidRPr="00213AE5" w14:paraId="6E86236F" w14:textId="77777777" w:rsidTr="002A2445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787A1" w14:textId="77777777" w:rsidR="00107B13" w:rsidRDefault="00107B13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00D97" w14:textId="213A181F" w:rsidR="00107B13" w:rsidRPr="00043802" w:rsidRDefault="005548FC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</w:rPr>
            </w:pPr>
            <w:r w:rsidRPr="00043802">
              <w:rPr>
                <w:rFonts w:ascii="Times New Roman" w:hAnsi="Times New Roman" w:cs="Times New Roman"/>
                <w:b/>
                <w:bCs/>
                <w:iCs/>
                <w:color w:val="000000" w:themeColor="text1"/>
              </w:rPr>
              <w:t>PAMUŠALAS (PILKOS ARBA JUODOS SPALVOS )</w:t>
            </w:r>
          </w:p>
        </w:tc>
      </w:tr>
      <w:tr w:rsidR="00D82590" w:rsidRPr="00213AE5" w14:paraId="1F02D6F7" w14:textId="77777777" w:rsidTr="0074079E">
        <w:tc>
          <w:tcPr>
            <w:tcW w:w="1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19FE31" w14:textId="77777777" w:rsidR="00D82590" w:rsidRDefault="00D8259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s</w:t>
            </w:r>
          </w:p>
          <w:p w14:paraId="106849AD" w14:textId="79BB9A46" w:rsidR="00D82590" w:rsidRDefault="00D8259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69D64" w14:textId="77777777" w:rsidR="00D82590" w:rsidRDefault="00D82590" w:rsidP="00571293">
            <w:pPr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Pluoštinė sudėtis:</w:t>
            </w:r>
          </w:p>
          <w:p w14:paraId="0BDF222E" w14:textId="06202DF2" w:rsidR="00D82590" w:rsidRPr="00743FFC" w:rsidRDefault="00D82590" w:rsidP="00571293">
            <w:pPr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10.1. viršutinis  sluoksn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5EF58" w14:textId="77777777" w:rsidR="00D82590" w:rsidRPr="00D82590" w:rsidRDefault="00D82590" w:rsidP="00D82590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70% ± 5%       PA</w:t>
            </w:r>
          </w:p>
          <w:p w14:paraId="0A2EF842" w14:textId="3E2BE833" w:rsidR="00D82590" w:rsidRDefault="00D82590" w:rsidP="00D82590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30% ± 5%  PES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6C2A2" w14:textId="5FFA52B8" w:rsidR="00D82590" w:rsidRPr="00583115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 xml:space="preserve">Nurodyti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5A5B6" w14:textId="77777777" w:rsidR="00D82590" w:rsidRPr="00213AE5" w:rsidRDefault="00D82590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D82590" w:rsidRPr="00213AE5" w14:paraId="3CB8E3C9" w14:textId="77777777" w:rsidTr="0074079E">
        <w:tc>
          <w:tcPr>
            <w:tcW w:w="14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7FF9C66" w14:textId="77777777" w:rsidR="00D82590" w:rsidRDefault="00D8259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B5A14" w14:textId="77777777" w:rsidR="00D82590" w:rsidRPr="00D82590" w:rsidRDefault="00D82590" w:rsidP="00D82590">
            <w:pPr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10.2. vidurinis   sluoksnis</w:t>
            </w:r>
          </w:p>
          <w:p w14:paraId="241FFA6E" w14:textId="77777777" w:rsidR="00D82590" w:rsidRPr="00743FFC" w:rsidRDefault="00D82590" w:rsidP="005712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70DB9" w14:textId="6228667B" w:rsidR="00D82590" w:rsidRDefault="00D82590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100 % PTFE    (arba lygiavertė)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66226" w14:textId="35F05504" w:rsidR="00D82590" w:rsidRPr="00583115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 xml:space="preserve">Nurodyti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03408" w14:textId="77777777" w:rsidR="00D82590" w:rsidRPr="00213AE5" w:rsidRDefault="00D82590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D82590" w:rsidRPr="00213AE5" w14:paraId="6C7E4396" w14:textId="77777777" w:rsidTr="00583115">
        <w:trPr>
          <w:trHeight w:val="482"/>
        </w:trPr>
        <w:tc>
          <w:tcPr>
            <w:tcW w:w="1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2E02D" w14:textId="77777777" w:rsidR="00D82590" w:rsidRDefault="00D8259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F0DE1" w14:textId="2F507AE9" w:rsidR="00D82590" w:rsidRPr="00743FFC" w:rsidRDefault="00D82590" w:rsidP="00571293">
            <w:pPr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10.3. apatinis  sluoksn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445C9" w14:textId="34DC78C4" w:rsidR="00D82590" w:rsidRDefault="00D82590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D82590">
              <w:rPr>
                <w:rFonts w:ascii="Times New Roman" w:hAnsi="Times New Roman" w:cs="Times New Roman"/>
              </w:rPr>
              <w:t>100% PA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5E9B6" w14:textId="0D028D38" w:rsidR="00D82590" w:rsidRPr="00583115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 xml:space="preserve">Nurodyti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3E613" w14:textId="77777777" w:rsidR="00D82590" w:rsidRPr="00213AE5" w:rsidRDefault="00D82590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107B13" w:rsidRPr="00213AE5" w14:paraId="297BFADF" w14:textId="77777777" w:rsidTr="00D82590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AC2A6" w14:textId="519771AF" w:rsidR="001A4282" w:rsidRDefault="001A4282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 lentelės</w:t>
            </w:r>
          </w:p>
          <w:p w14:paraId="288C40AC" w14:textId="1B57D138" w:rsidR="00107B13" w:rsidRDefault="001A4282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A4282">
              <w:rPr>
                <w:rFonts w:ascii="Times New Roman" w:hAnsi="Times New Roman" w:cs="Times New Roman"/>
              </w:rPr>
              <w:t>11</w:t>
            </w:r>
            <w:r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C9F9D" w14:textId="37367031" w:rsidR="00107B13" w:rsidRDefault="001A4282" w:rsidP="00571293">
            <w:pPr>
              <w:rPr>
                <w:rFonts w:ascii="Times New Roman" w:hAnsi="Times New Roman" w:cs="Times New Roman"/>
              </w:rPr>
            </w:pPr>
            <w:r w:rsidRPr="001A4282">
              <w:rPr>
                <w:rFonts w:ascii="Times New Roman" w:hAnsi="Times New Roman" w:cs="Times New Roman"/>
              </w:rPr>
              <w:t>Atsparumas             dilinimui</w:t>
            </w:r>
            <w:r w:rsidR="00C30254">
              <w:rPr>
                <w:rFonts w:ascii="Times New Roman" w:hAnsi="Times New Roman" w:cs="Times New Roman"/>
              </w:rPr>
              <w:t>/</w:t>
            </w:r>
          </w:p>
          <w:p w14:paraId="65F90363" w14:textId="77777777" w:rsidR="001A4282" w:rsidRDefault="001A4282" w:rsidP="001A428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ūkiai:</w:t>
            </w:r>
          </w:p>
          <w:p w14:paraId="4CF3E179" w14:textId="661C1DB8" w:rsidR="001A4282" w:rsidRDefault="001A4282" w:rsidP="001A428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4282">
              <w:rPr>
                <w:rFonts w:ascii="Times New Roman" w:hAnsi="Times New Roman" w:cs="Times New Roman"/>
              </w:rPr>
              <w:t>Sausai</w:t>
            </w:r>
          </w:p>
          <w:p w14:paraId="658D1E25" w14:textId="7D00E96C" w:rsidR="001A4282" w:rsidRDefault="001A4282" w:rsidP="001A428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4282">
              <w:rPr>
                <w:rFonts w:ascii="Times New Roman" w:hAnsi="Times New Roman" w:cs="Times New Roman"/>
              </w:rPr>
              <w:t>Šlapiai</w:t>
            </w:r>
          </w:p>
          <w:p w14:paraId="5366A15C" w14:textId="4B1EF134" w:rsidR="001A4282" w:rsidRPr="001A4282" w:rsidRDefault="001A4282" w:rsidP="001A428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  <w:r w:rsidRPr="001A4282">
              <w:rPr>
                <w:rFonts w:ascii="Times New Roman" w:hAnsi="Times New Roman" w:cs="Times New Roman"/>
              </w:rPr>
              <w:t>EN ISO 20344</w:t>
            </w:r>
          </w:p>
          <w:p w14:paraId="2799CA12" w14:textId="23493910" w:rsidR="001A4282" w:rsidRPr="00743FFC" w:rsidRDefault="001A4282" w:rsidP="001A428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4282">
              <w:rPr>
                <w:rFonts w:ascii="Times New Roman" w:hAnsi="Times New Roman" w:cs="Times New Roman"/>
              </w:rPr>
              <w:t>punktas 6.12,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9D8EF" w14:textId="77777777" w:rsidR="00107B13" w:rsidRDefault="00107B13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</w:p>
          <w:p w14:paraId="14998971" w14:textId="77777777" w:rsidR="001A4282" w:rsidRDefault="001A4282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</w:p>
          <w:p w14:paraId="1A7702A3" w14:textId="77777777" w:rsidR="001A4282" w:rsidRDefault="001A4282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</w:p>
          <w:p w14:paraId="0C37965B" w14:textId="77777777" w:rsidR="00C30254" w:rsidRDefault="00C30254" w:rsidP="001A4282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62ACED0C" w14:textId="3E7AE889" w:rsidR="001A4282" w:rsidRPr="001A4282" w:rsidRDefault="001A4282" w:rsidP="001A4282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1A4282">
              <w:rPr>
                <w:rFonts w:ascii="Times New Roman" w:eastAsia="Times New Roman" w:hAnsi="Times New Roman" w:cs="Times New Roman"/>
              </w:rPr>
              <w:t>≥</w:t>
            </w:r>
            <w:r w:rsidRPr="001A4282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1A4282">
              <w:rPr>
                <w:rFonts w:ascii="Times New Roman" w:eastAsia="Times New Roman" w:hAnsi="Times New Roman" w:cs="Times New Roman"/>
              </w:rPr>
              <w:t>200 000</w:t>
            </w:r>
          </w:p>
          <w:p w14:paraId="51E9E83C" w14:textId="70269468" w:rsidR="001A4282" w:rsidRDefault="001A4282" w:rsidP="001A4282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1A4282">
              <w:rPr>
                <w:rFonts w:ascii="Times New Roman" w:eastAsia="Times New Roman" w:hAnsi="Times New Roman" w:cs="Times New Roman"/>
              </w:rPr>
              <w:t>≥</w:t>
            </w:r>
            <w:r w:rsidRPr="001A4282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1A4282">
              <w:rPr>
                <w:rFonts w:ascii="Times New Roman" w:eastAsia="Times New Roman" w:hAnsi="Times New Roman" w:cs="Times New Roman"/>
              </w:rPr>
              <w:t>50 000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F1B85" w14:textId="71D72E1B" w:rsidR="00107B13" w:rsidRPr="003914AF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F6900" w14:textId="77777777" w:rsidR="00107B13" w:rsidRPr="00213AE5" w:rsidRDefault="00107B13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D82590" w:rsidRPr="00213AE5" w14:paraId="2EA48A72" w14:textId="77777777" w:rsidTr="00D82590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ED0DC" w14:textId="77777777" w:rsidR="00D82590" w:rsidRDefault="00CC443D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s</w:t>
            </w:r>
          </w:p>
          <w:p w14:paraId="1683A1FB" w14:textId="0E0D30EE" w:rsidR="00CC443D" w:rsidRDefault="00CC443D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E976C" w14:textId="77777777" w:rsidR="00D82590" w:rsidRDefault="00CC443D" w:rsidP="00CC443D">
            <w:pPr>
              <w:spacing w:after="0"/>
              <w:rPr>
                <w:rFonts w:ascii="Times New Roman" w:hAnsi="Times New Roman" w:cs="Times New Roman"/>
              </w:rPr>
            </w:pPr>
            <w:r w:rsidRPr="00CC443D">
              <w:rPr>
                <w:rFonts w:ascii="Times New Roman" w:hAnsi="Times New Roman" w:cs="Times New Roman"/>
              </w:rPr>
              <w:t>Vandens garų prasiskverbima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CC443D">
              <w:rPr>
                <w:rFonts w:ascii="Times New Roman" w:hAnsi="Times New Roman" w:cs="Times New Roman"/>
              </w:rPr>
              <w:t>mg/cm²h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0F84413A" w14:textId="77777777" w:rsidR="00CC443D" w:rsidRPr="00CC443D" w:rsidRDefault="00CC443D" w:rsidP="00CC443D">
            <w:pPr>
              <w:spacing w:after="0"/>
              <w:rPr>
                <w:rFonts w:ascii="Times New Roman" w:hAnsi="Times New Roman" w:cs="Times New Roman"/>
              </w:rPr>
            </w:pPr>
            <w:r w:rsidRPr="00CC443D">
              <w:rPr>
                <w:rFonts w:ascii="Times New Roman" w:hAnsi="Times New Roman" w:cs="Times New Roman"/>
              </w:rPr>
              <w:t>EN ISO 20344</w:t>
            </w:r>
          </w:p>
          <w:p w14:paraId="5FC70D3C" w14:textId="77777777" w:rsidR="00CC443D" w:rsidRPr="00CC443D" w:rsidRDefault="00CC443D" w:rsidP="00CC443D">
            <w:pPr>
              <w:spacing w:after="0"/>
              <w:rPr>
                <w:rFonts w:ascii="Times New Roman" w:hAnsi="Times New Roman" w:cs="Times New Roman"/>
              </w:rPr>
            </w:pPr>
            <w:r w:rsidRPr="00CC443D">
              <w:rPr>
                <w:rFonts w:ascii="Times New Roman" w:hAnsi="Times New Roman" w:cs="Times New Roman"/>
              </w:rPr>
              <w:t xml:space="preserve">punktas 6.6, </w:t>
            </w:r>
          </w:p>
          <w:p w14:paraId="7253955B" w14:textId="77777777" w:rsidR="00CC443D" w:rsidRPr="00CC443D" w:rsidRDefault="00CC443D" w:rsidP="00CC443D">
            <w:pPr>
              <w:spacing w:after="0"/>
              <w:rPr>
                <w:rFonts w:ascii="Times New Roman" w:hAnsi="Times New Roman" w:cs="Times New Roman"/>
              </w:rPr>
            </w:pPr>
            <w:r w:rsidRPr="00CC443D">
              <w:rPr>
                <w:rFonts w:ascii="Times New Roman" w:hAnsi="Times New Roman" w:cs="Times New Roman"/>
              </w:rPr>
              <w:t>EN ISO 14268</w:t>
            </w:r>
          </w:p>
          <w:p w14:paraId="52E9CEDB" w14:textId="0B95A6BE" w:rsidR="00CC443D" w:rsidRPr="00743FFC" w:rsidRDefault="00CC443D" w:rsidP="00CC443D">
            <w:pPr>
              <w:spacing w:after="0"/>
              <w:rPr>
                <w:rFonts w:ascii="Times New Roman" w:hAnsi="Times New Roman" w:cs="Times New Roman"/>
              </w:rPr>
            </w:pPr>
            <w:r w:rsidRPr="00CC443D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19BFF" w14:textId="28CC878D" w:rsidR="00D82590" w:rsidRDefault="00CC443D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CC443D">
              <w:rPr>
                <w:rFonts w:ascii="Times New Roman" w:hAnsi="Times New Roman" w:cs="Times New Roman"/>
              </w:rPr>
              <w:t>≥ 10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A69D1" w14:textId="4B8FD895" w:rsidR="00D82590" w:rsidRPr="003914AF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 xml:space="preserve">Nurodyti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A4B38" w14:textId="77777777" w:rsidR="00D82590" w:rsidRPr="00213AE5" w:rsidRDefault="00D82590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90EBD" w:rsidRPr="00213AE5" w14:paraId="206169D2" w14:textId="77777777" w:rsidTr="00C30254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3C5778" w14:textId="77777777" w:rsidR="00890EBD" w:rsidRDefault="00890EBD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8AE434" w14:textId="08194ED2" w:rsidR="00890EBD" w:rsidRPr="00890EBD" w:rsidRDefault="00890EBD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</w:rPr>
            </w:pPr>
            <w:r w:rsidRPr="00890EBD">
              <w:rPr>
                <w:rFonts w:ascii="Times New Roman" w:hAnsi="Times New Roman" w:cs="Times New Roman"/>
                <w:b/>
                <w:bCs/>
                <w:iCs/>
                <w:color w:val="000000" w:themeColor="text1"/>
              </w:rPr>
              <w:t>Padas (juodos spalvos )</w:t>
            </w:r>
          </w:p>
        </w:tc>
      </w:tr>
      <w:tr w:rsidR="00D82590" w:rsidRPr="00213AE5" w14:paraId="15C5813F" w14:textId="77777777" w:rsidTr="00C30254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A1F78" w14:textId="0E05DFED" w:rsidR="00890EBD" w:rsidRDefault="00890EBD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s</w:t>
            </w:r>
          </w:p>
          <w:p w14:paraId="177563C6" w14:textId="0AED34AA" w:rsidR="00D82590" w:rsidRDefault="00890EBD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BAE88" w14:textId="5BBCE789" w:rsidR="00D82590" w:rsidRDefault="00890EBD" w:rsidP="00890EBD">
            <w:pPr>
              <w:spacing w:after="0"/>
              <w:rPr>
                <w:rFonts w:ascii="Times New Roman" w:hAnsi="Times New Roman" w:cs="Times New Roman"/>
              </w:rPr>
            </w:pPr>
            <w:r w:rsidRPr="00890EBD">
              <w:rPr>
                <w:rFonts w:ascii="Times New Roman" w:hAnsi="Times New Roman" w:cs="Times New Roman"/>
              </w:rPr>
              <w:t>Protektoriaus gylis</w:t>
            </w:r>
            <w:r w:rsidR="00C30254">
              <w:rPr>
                <w:rFonts w:ascii="Times New Roman" w:hAnsi="Times New Roman" w:cs="Times New Roman"/>
              </w:rPr>
              <w:t>/</w:t>
            </w:r>
          </w:p>
          <w:p w14:paraId="5DB8B028" w14:textId="77777777" w:rsidR="00890EBD" w:rsidRDefault="00890EBD" w:rsidP="00890EBD">
            <w:pPr>
              <w:spacing w:after="0"/>
            </w:pPr>
            <w:r>
              <w:rPr>
                <w:rFonts w:ascii="Times New Roman" w:hAnsi="Times New Roman" w:cs="Times New Roman"/>
              </w:rPr>
              <w:t>m</w:t>
            </w:r>
            <w:r w:rsidRPr="00890EBD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>/</w:t>
            </w:r>
            <w:r>
              <w:t xml:space="preserve"> </w:t>
            </w:r>
          </w:p>
          <w:p w14:paraId="77FDF22B" w14:textId="4691AD78" w:rsidR="00890EBD" w:rsidRPr="00890EBD" w:rsidRDefault="00890EBD" w:rsidP="00890EBD">
            <w:pPr>
              <w:spacing w:after="0"/>
              <w:rPr>
                <w:rFonts w:ascii="Times New Roman" w:hAnsi="Times New Roman" w:cs="Times New Roman"/>
              </w:rPr>
            </w:pPr>
            <w:r w:rsidRPr="00890EBD">
              <w:rPr>
                <w:rFonts w:ascii="Times New Roman" w:hAnsi="Times New Roman" w:cs="Times New Roman"/>
              </w:rPr>
              <w:t>EN ISO 20344</w:t>
            </w:r>
          </w:p>
          <w:p w14:paraId="64404160" w14:textId="77777777" w:rsidR="00890EBD" w:rsidRPr="00890EBD" w:rsidRDefault="00890EBD" w:rsidP="00890EBD">
            <w:pPr>
              <w:spacing w:after="0"/>
              <w:rPr>
                <w:rFonts w:ascii="Times New Roman" w:hAnsi="Times New Roman" w:cs="Times New Roman"/>
              </w:rPr>
            </w:pPr>
            <w:r w:rsidRPr="00890EBD">
              <w:rPr>
                <w:rFonts w:ascii="Times New Roman" w:hAnsi="Times New Roman" w:cs="Times New Roman"/>
              </w:rPr>
              <w:t>punktas 8.2</w:t>
            </w:r>
          </w:p>
          <w:p w14:paraId="0D815E0D" w14:textId="6A7C7AFC" w:rsidR="00890EBD" w:rsidRPr="00743FFC" w:rsidRDefault="00890EBD" w:rsidP="009B6957">
            <w:pPr>
              <w:spacing w:after="0"/>
              <w:rPr>
                <w:rFonts w:ascii="Times New Roman" w:hAnsi="Times New Roman" w:cs="Times New Roman"/>
              </w:rPr>
            </w:pPr>
            <w:r w:rsidRPr="00890EBD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D843" w14:textId="4F0B075D" w:rsidR="00D82590" w:rsidRDefault="00890EBD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890EBD">
              <w:rPr>
                <w:rFonts w:ascii="Times New Roman" w:hAnsi="Times New Roman" w:cs="Times New Roman"/>
              </w:rPr>
              <w:t>≥ 4,5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25D60" w14:textId="790B5539" w:rsidR="00D82590" w:rsidRPr="003914AF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 xml:space="preserve">Nurodyti 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52051" w14:textId="77777777" w:rsidR="00D82590" w:rsidRPr="00213AE5" w:rsidRDefault="00D82590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90EBD" w:rsidRPr="00213AE5" w14:paraId="4276653A" w14:textId="77777777" w:rsidTr="00C30254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6B020" w14:textId="518EECC7" w:rsidR="00890EBD" w:rsidRDefault="009B6957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s 14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C761" w14:textId="77777777" w:rsidR="00C30254" w:rsidRDefault="009B6957" w:rsidP="009B6957">
            <w:pPr>
              <w:spacing w:after="0"/>
              <w:rPr>
                <w:rFonts w:ascii="Times New Roman" w:hAnsi="Times New Roman" w:cs="Times New Roman"/>
              </w:rPr>
            </w:pPr>
            <w:r w:rsidRPr="009B6957">
              <w:rPr>
                <w:rFonts w:ascii="Times New Roman" w:hAnsi="Times New Roman" w:cs="Times New Roman"/>
              </w:rPr>
              <w:t>Atsparumas dilimui</w:t>
            </w:r>
            <w:r w:rsidR="00C30254">
              <w:rPr>
                <w:rFonts w:ascii="Times New Roman" w:hAnsi="Times New Roman" w:cs="Times New Roman"/>
              </w:rPr>
              <w:t>/</w:t>
            </w:r>
          </w:p>
          <w:p w14:paraId="41447F0E" w14:textId="771E81D5" w:rsidR="009B6957" w:rsidRPr="009B6957" w:rsidRDefault="009B6957" w:rsidP="009B6957">
            <w:pPr>
              <w:spacing w:after="0"/>
              <w:rPr>
                <w:rFonts w:ascii="Times New Roman" w:hAnsi="Times New Roman" w:cs="Times New Roman"/>
              </w:rPr>
            </w:pPr>
            <w:r>
              <w:t xml:space="preserve"> </w:t>
            </w:r>
            <w:r w:rsidRPr="009B6957">
              <w:rPr>
                <w:rFonts w:ascii="Times New Roman" w:hAnsi="Times New Roman" w:cs="Times New Roman"/>
              </w:rPr>
              <w:t>mm³</w:t>
            </w:r>
            <w:r>
              <w:rPr>
                <w:rFonts w:ascii="Times New Roman" w:hAnsi="Times New Roman" w:cs="Times New Roman"/>
              </w:rPr>
              <w:t xml:space="preserve"> /</w:t>
            </w:r>
            <w:r>
              <w:t xml:space="preserve"> </w:t>
            </w:r>
            <w:r w:rsidRPr="009B6957">
              <w:rPr>
                <w:rFonts w:ascii="Times New Roman" w:hAnsi="Times New Roman" w:cs="Times New Roman"/>
              </w:rPr>
              <w:t>EN ISO 20344</w:t>
            </w:r>
          </w:p>
          <w:p w14:paraId="7BCB164C" w14:textId="77777777" w:rsidR="009B6957" w:rsidRPr="009B6957" w:rsidRDefault="009B6957" w:rsidP="009B6957">
            <w:pPr>
              <w:spacing w:after="0"/>
              <w:rPr>
                <w:rFonts w:ascii="Times New Roman" w:hAnsi="Times New Roman" w:cs="Times New Roman"/>
              </w:rPr>
            </w:pPr>
            <w:r w:rsidRPr="009B6957">
              <w:rPr>
                <w:rFonts w:ascii="Times New Roman" w:hAnsi="Times New Roman" w:cs="Times New Roman"/>
              </w:rPr>
              <w:t>punktas 8.4</w:t>
            </w:r>
          </w:p>
          <w:p w14:paraId="475F7AF0" w14:textId="39235620" w:rsidR="00890EBD" w:rsidRPr="00743FFC" w:rsidRDefault="009B6957" w:rsidP="009B6957">
            <w:pPr>
              <w:spacing w:after="0"/>
              <w:rPr>
                <w:rFonts w:ascii="Times New Roman" w:hAnsi="Times New Roman" w:cs="Times New Roman"/>
              </w:rPr>
            </w:pPr>
            <w:r w:rsidRPr="009B6957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35AF" w14:textId="1F8053ED" w:rsidR="00890EBD" w:rsidRDefault="009B6957" w:rsidP="00571293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9B6957">
              <w:rPr>
                <w:rFonts w:ascii="Times New Roman" w:hAnsi="Times New Roman" w:cs="Times New Roman"/>
              </w:rPr>
              <w:t>≤ 110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45503" w14:textId="7058CFF1" w:rsidR="00890EBD" w:rsidRPr="003914AF" w:rsidRDefault="00617C40" w:rsidP="0057129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highlight w:val="yellow"/>
              </w:rPr>
            </w:pPr>
            <w:r w:rsidRPr="00617C40">
              <w:rPr>
                <w:rFonts w:ascii="Times New Roman" w:hAnsi="Times New Roman" w:cs="Times New Roman"/>
                <w:i/>
                <w:color w:val="000000" w:themeColor="text1"/>
              </w:rPr>
              <w:t xml:space="preserve">Nurodyti 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3726" w14:textId="77777777" w:rsidR="00890EBD" w:rsidRPr="00213AE5" w:rsidRDefault="00890EBD" w:rsidP="0057129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</w:tbl>
    <w:p w14:paraId="2151179B" w14:textId="77777777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34078091" w14:textId="5B5C9DE5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213AE5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. </w:t>
      </w:r>
    </w:p>
    <w:p w14:paraId="26C82305" w14:textId="77777777" w:rsidR="006D351B" w:rsidRDefault="006D351B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742897" w14:textId="55B3C821" w:rsidR="003E37DF" w:rsidRPr="00213AE5" w:rsidRDefault="003E37DF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28392" w14:textId="77777777" w:rsidR="00C2217A" w:rsidRDefault="00C2217A" w:rsidP="00D91173">
      <w:pPr>
        <w:spacing w:after="0" w:line="240" w:lineRule="auto"/>
      </w:pPr>
      <w:r>
        <w:separator/>
      </w:r>
    </w:p>
  </w:endnote>
  <w:endnote w:type="continuationSeparator" w:id="0">
    <w:p w14:paraId="6D7257C6" w14:textId="77777777" w:rsidR="00C2217A" w:rsidRDefault="00C2217A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1DA08903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3877AD">
          <w:rPr>
            <w:rFonts w:ascii="Times New Roman" w:hAnsi="Times New Roman" w:cs="Times New Roman"/>
            <w:noProof/>
            <w:sz w:val="24"/>
          </w:rPr>
          <w:t>3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04203" w14:textId="77777777" w:rsidR="00C2217A" w:rsidRDefault="00C2217A" w:rsidP="00D91173">
      <w:pPr>
        <w:spacing w:after="0" w:line="240" w:lineRule="auto"/>
      </w:pPr>
      <w:r>
        <w:separator/>
      </w:r>
    </w:p>
  </w:footnote>
  <w:footnote w:type="continuationSeparator" w:id="0">
    <w:p w14:paraId="57083A19" w14:textId="77777777" w:rsidR="00C2217A" w:rsidRDefault="00C2217A" w:rsidP="00D91173">
      <w:pPr>
        <w:spacing w:after="0" w:line="240" w:lineRule="auto"/>
      </w:pPr>
      <w:r>
        <w:continuationSeparator/>
      </w:r>
    </w:p>
  </w:footnote>
  <w:footnote w:id="1">
    <w:p w14:paraId="16CDFD50" w14:textId="5709BB8F" w:rsidR="003C738E" w:rsidRDefault="003C738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0" w:name="_Hlk211586105"/>
      <w:r w:rsidRPr="009508AB">
        <w:rPr>
          <w:rFonts w:ascii="Times New Roman" w:hAnsi="Times New Roman" w:cs="Times New Roman"/>
          <w:i/>
          <w:iCs/>
        </w:rPr>
        <w:t>Jei sertifikate nėra simbolio, turi būti pateiktas akredituotos laboratorijos protokolas</w:t>
      </w:r>
      <w:bookmarkEnd w:id="0"/>
    </w:p>
  </w:footnote>
  <w:footnote w:id="2">
    <w:p w14:paraId="6CBD97EE" w14:textId="0CB1D0FF" w:rsidR="00617C40" w:rsidRDefault="00617C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C738E">
        <w:t xml:space="preserve">Jei sertifikate </w:t>
      </w:r>
      <w:r>
        <w:t xml:space="preserve">nėra </w:t>
      </w:r>
      <w:r w:rsidRPr="003C738E">
        <w:t>simbolio, turi būti pateiktas akredituotos laboratorijos protokolas</w:t>
      </w:r>
    </w:p>
  </w:footnote>
  <w:footnote w:id="3">
    <w:p w14:paraId="6F74BDCA" w14:textId="0C798771" w:rsidR="00617C40" w:rsidRDefault="00617C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C738E">
        <w:t xml:space="preserve">Jei sertifikate </w:t>
      </w:r>
      <w:r>
        <w:t xml:space="preserve">nėra </w:t>
      </w:r>
      <w:r w:rsidRPr="003C738E">
        <w:t>simbolio, turi būti pateiktas akredituotos laboratorijos protokolas</w:t>
      </w:r>
    </w:p>
  </w:footnote>
  <w:footnote w:id="4">
    <w:p w14:paraId="78FC2E73" w14:textId="67AA84CB" w:rsidR="00617C40" w:rsidRDefault="00617C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17C40">
        <w:t>Jei sertifikate nėra simbolio, turi būti pateiktas akredituotos laboratorijos protokolas</w:t>
      </w:r>
    </w:p>
  </w:footnote>
  <w:footnote w:id="5">
    <w:p w14:paraId="2C40403E" w14:textId="53DB91A0" w:rsidR="00617C40" w:rsidRDefault="00617C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17C40">
        <w:t>Jei sertifikate nėra simbolio, turi būti pateiktas akredituotos laboratorijos protokolas</w:t>
      </w:r>
    </w:p>
  </w:footnote>
  <w:footnote w:id="6">
    <w:p w14:paraId="7F3B4560" w14:textId="1CDECAD7" w:rsidR="00617C40" w:rsidRDefault="00617C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17C40">
        <w:t>Jei sertifikate nėra simbolio, turi būti pateiktas akredituotos laboratorijos protokolas</w:t>
      </w:r>
    </w:p>
  </w:footnote>
  <w:footnote w:id="7">
    <w:p w14:paraId="66FC7030" w14:textId="7B3B572C" w:rsidR="00617C40" w:rsidRDefault="00617C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17C40">
        <w:t>Jei sertifikate nėra simbolio, turi būti pateiktas akredituotos laboratorijos protokola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4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 w16cid:durableId="850724038">
    <w:abstractNumId w:val="10"/>
  </w:num>
  <w:num w:numId="2" w16cid:durableId="19089133">
    <w:abstractNumId w:val="12"/>
  </w:num>
  <w:num w:numId="3" w16cid:durableId="1199776152">
    <w:abstractNumId w:val="15"/>
  </w:num>
  <w:num w:numId="4" w16cid:durableId="776565735">
    <w:abstractNumId w:val="1"/>
  </w:num>
  <w:num w:numId="5" w16cid:durableId="1651323781">
    <w:abstractNumId w:val="3"/>
  </w:num>
  <w:num w:numId="6" w16cid:durableId="1449812114">
    <w:abstractNumId w:val="9"/>
  </w:num>
  <w:num w:numId="7" w16cid:durableId="2129543862">
    <w:abstractNumId w:val="2"/>
  </w:num>
  <w:num w:numId="8" w16cid:durableId="724640839">
    <w:abstractNumId w:val="20"/>
  </w:num>
  <w:num w:numId="9" w16cid:durableId="613437444">
    <w:abstractNumId w:val="0"/>
  </w:num>
  <w:num w:numId="10" w16cid:durableId="1303927273">
    <w:abstractNumId w:val="17"/>
  </w:num>
  <w:num w:numId="11" w16cid:durableId="218328336">
    <w:abstractNumId w:val="5"/>
  </w:num>
  <w:num w:numId="12" w16cid:durableId="1399477729">
    <w:abstractNumId w:val="4"/>
  </w:num>
  <w:num w:numId="13" w16cid:durableId="914121925">
    <w:abstractNumId w:val="16"/>
  </w:num>
  <w:num w:numId="14" w16cid:durableId="2034450522">
    <w:abstractNumId w:val="7"/>
  </w:num>
  <w:num w:numId="15" w16cid:durableId="2052225807">
    <w:abstractNumId w:val="11"/>
  </w:num>
  <w:num w:numId="16" w16cid:durableId="82265644">
    <w:abstractNumId w:val="18"/>
  </w:num>
  <w:num w:numId="17" w16cid:durableId="945232078">
    <w:abstractNumId w:val="8"/>
  </w:num>
  <w:num w:numId="18" w16cid:durableId="909658372">
    <w:abstractNumId w:val="14"/>
  </w:num>
  <w:num w:numId="19" w16cid:durableId="2020958531">
    <w:abstractNumId w:val="19"/>
  </w:num>
  <w:num w:numId="20" w16cid:durableId="1019695341">
    <w:abstractNumId w:val="13"/>
  </w:num>
  <w:num w:numId="21" w16cid:durableId="1345206333">
    <w:abstractNumId w:val="6"/>
  </w:num>
  <w:num w:numId="22" w16cid:durableId="1040074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43802"/>
    <w:rsid w:val="00050088"/>
    <w:rsid w:val="00050982"/>
    <w:rsid w:val="000606FF"/>
    <w:rsid w:val="0006436F"/>
    <w:rsid w:val="000742AC"/>
    <w:rsid w:val="00074F9F"/>
    <w:rsid w:val="00076C89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07B13"/>
    <w:rsid w:val="001121BF"/>
    <w:rsid w:val="001154ED"/>
    <w:rsid w:val="001235E6"/>
    <w:rsid w:val="001239E5"/>
    <w:rsid w:val="0012489A"/>
    <w:rsid w:val="0013075D"/>
    <w:rsid w:val="001365A3"/>
    <w:rsid w:val="00142827"/>
    <w:rsid w:val="001461D3"/>
    <w:rsid w:val="001534BA"/>
    <w:rsid w:val="00154EF5"/>
    <w:rsid w:val="001621A3"/>
    <w:rsid w:val="00163D0F"/>
    <w:rsid w:val="001662C8"/>
    <w:rsid w:val="00166726"/>
    <w:rsid w:val="00167A8B"/>
    <w:rsid w:val="001733DC"/>
    <w:rsid w:val="00183762"/>
    <w:rsid w:val="00184012"/>
    <w:rsid w:val="001904B4"/>
    <w:rsid w:val="001918CE"/>
    <w:rsid w:val="00193930"/>
    <w:rsid w:val="00193A4E"/>
    <w:rsid w:val="001A1E30"/>
    <w:rsid w:val="001A4282"/>
    <w:rsid w:val="001A4C1F"/>
    <w:rsid w:val="001A512E"/>
    <w:rsid w:val="001B6843"/>
    <w:rsid w:val="001B6FA0"/>
    <w:rsid w:val="001C0630"/>
    <w:rsid w:val="001C0D3E"/>
    <w:rsid w:val="001C46ED"/>
    <w:rsid w:val="001D069B"/>
    <w:rsid w:val="001D6F67"/>
    <w:rsid w:val="001E3C1D"/>
    <w:rsid w:val="001F18B4"/>
    <w:rsid w:val="001F4BEE"/>
    <w:rsid w:val="001F7C42"/>
    <w:rsid w:val="00201CCD"/>
    <w:rsid w:val="00203DC5"/>
    <w:rsid w:val="00204FE1"/>
    <w:rsid w:val="00213AE5"/>
    <w:rsid w:val="002155B7"/>
    <w:rsid w:val="002164B8"/>
    <w:rsid w:val="00221655"/>
    <w:rsid w:val="00223276"/>
    <w:rsid w:val="00225388"/>
    <w:rsid w:val="002337DA"/>
    <w:rsid w:val="00240C0D"/>
    <w:rsid w:val="00240D67"/>
    <w:rsid w:val="00241734"/>
    <w:rsid w:val="002425DF"/>
    <w:rsid w:val="00253163"/>
    <w:rsid w:val="002541F4"/>
    <w:rsid w:val="00254C16"/>
    <w:rsid w:val="00254C4B"/>
    <w:rsid w:val="00254C70"/>
    <w:rsid w:val="00256753"/>
    <w:rsid w:val="00266B0B"/>
    <w:rsid w:val="00272052"/>
    <w:rsid w:val="002744E4"/>
    <w:rsid w:val="002746F4"/>
    <w:rsid w:val="00275301"/>
    <w:rsid w:val="00281675"/>
    <w:rsid w:val="00283302"/>
    <w:rsid w:val="00283D1D"/>
    <w:rsid w:val="00293223"/>
    <w:rsid w:val="002946FF"/>
    <w:rsid w:val="00297EB9"/>
    <w:rsid w:val="002A1A20"/>
    <w:rsid w:val="002A3B3F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2380"/>
    <w:rsid w:val="002E295B"/>
    <w:rsid w:val="002E4576"/>
    <w:rsid w:val="002E45A9"/>
    <w:rsid w:val="002F1F32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6D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45F07"/>
    <w:rsid w:val="0035034A"/>
    <w:rsid w:val="00351D07"/>
    <w:rsid w:val="003536B4"/>
    <w:rsid w:val="00355193"/>
    <w:rsid w:val="00355F9F"/>
    <w:rsid w:val="00362D4F"/>
    <w:rsid w:val="00363514"/>
    <w:rsid w:val="003704B7"/>
    <w:rsid w:val="00377388"/>
    <w:rsid w:val="0037797B"/>
    <w:rsid w:val="00384C11"/>
    <w:rsid w:val="00386405"/>
    <w:rsid w:val="00386EDF"/>
    <w:rsid w:val="003877AD"/>
    <w:rsid w:val="0039068F"/>
    <w:rsid w:val="003914AF"/>
    <w:rsid w:val="00391EB3"/>
    <w:rsid w:val="00393C53"/>
    <w:rsid w:val="00396FFA"/>
    <w:rsid w:val="003A1791"/>
    <w:rsid w:val="003A1BA1"/>
    <w:rsid w:val="003A5DDC"/>
    <w:rsid w:val="003A605C"/>
    <w:rsid w:val="003B5441"/>
    <w:rsid w:val="003B640F"/>
    <w:rsid w:val="003C12C7"/>
    <w:rsid w:val="003C41E5"/>
    <w:rsid w:val="003C42A4"/>
    <w:rsid w:val="003C452B"/>
    <w:rsid w:val="003C5D72"/>
    <w:rsid w:val="003C738E"/>
    <w:rsid w:val="003C7862"/>
    <w:rsid w:val="003D5C3F"/>
    <w:rsid w:val="003E37DF"/>
    <w:rsid w:val="003E42E5"/>
    <w:rsid w:val="003F2F45"/>
    <w:rsid w:val="00406C7C"/>
    <w:rsid w:val="00414510"/>
    <w:rsid w:val="004171B2"/>
    <w:rsid w:val="00421A7F"/>
    <w:rsid w:val="00422F3C"/>
    <w:rsid w:val="00423E4A"/>
    <w:rsid w:val="00425762"/>
    <w:rsid w:val="00425E46"/>
    <w:rsid w:val="0042648B"/>
    <w:rsid w:val="00430976"/>
    <w:rsid w:val="00433759"/>
    <w:rsid w:val="0043421C"/>
    <w:rsid w:val="0043588E"/>
    <w:rsid w:val="004416C2"/>
    <w:rsid w:val="00441ACB"/>
    <w:rsid w:val="0044372C"/>
    <w:rsid w:val="00451690"/>
    <w:rsid w:val="00460658"/>
    <w:rsid w:val="00466CD5"/>
    <w:rsid w:val="0047019C"/>
    <w:rsid w:val="00471C4E"/>
    <w:rsid w:val="00473306"/>
    <w:rsid w:val="004811DB"/>
    <w:rsid w:val="004856BC"/>
    <w:rsid w:val="00487626"/>
    <w:rsid w:val="00490752"/>
    <w:rsid w:val="004928C4"/>
    <w:rsid w:val="00492D8A"/>
    <w:rsid w:val="004A27F3"/>
    <w:rsid w:val="004A294D"/>
    <w:rsid w:val="004A6611"/>
    <w:rsid w:val="004B14FD"/>
    <w:rsid w:val="004C2609"/>
    <w:rsid w:val="004C466B"/>
    <w:rsid w:val="004C61DA"/>
    <w:rsid w:val="004D17D8"/>
    <w:rsid w:val="004D3B3C"/>
    <w:rsid w:val="004D6221"/>
    <w:rsid w:val="004D6331"/>
    <w:rsid w:val="004D7573"/>
    <w:rsid w:val="004E4E12"/>
    <w:rsid w:val="004E5BD9"/>
    <w:rsid w:val="004F4F15"/>
    <w:rsid w:val="004F6038"/>
    <w:rsid w:val="00500918"/>
    <w:rsid w:val="00503292"/>
    <w:rsid w:val="00522AEF"/>
    <w:rsid w:val="00524106"/>
    <w:rsid w:val="00524E14"/>
    <w:rsid w:val="00526395"/>
    <w:rsid w:val="0053068B"/>
    <w:rsid w:val="005309D2"/>
    <w:rsid w:val="005317F0"/>
    <w:rsid w:val="00536CFF"/>
    <w:rsid w:val="005371B8"/>
    <w:rsid w:val="00537F7D"/>
    <w:rsid w:val="00543170"/>
    <w:rsid w:val="00543EB4"/>
    <w:rsid w:val="00544683"/>
    <w:rsid w:val="0054481B"/>
    <w:rsid w:val="005548FC"/>
    <w:rsid w:val="00561625"/>
    <w:rsid w:val="00561638"/>
    <w:rsid w:val="00562C83"/>
    <w:rsid w:val="00570289"/>
    <w:rsid w:val="00570DD0"/>
    <w:rsid w:val="00571293"/>
    <w:rsid w:val="00571518"/>
    <w:rsid w:val="00572804"/>
    <w:rsid w:val="0058061C"/>
    <w:rsid w:val="00583115"/>
    <w:rsid w:val="00595760"/>
    <w:rsid w:val="005A6010"/>
    <w:rsid w:val="005A6292"/>
    <w:rsid w:val="005A762A"/>
    <w:rsid w:val="005B0BF3"/>
    <w:rsid w:val="005B199D"/>
    <w:rsid w:val="005B2278"/>
    <w:rsid w:val="005B2AA6"/>
    <w:rsid w:val="005B3968"/>
    <w:rsid w:val="005C1D58"/>
    <w:rsid w:val="005C2468"/>
    <w:rsid w:val="005C332E"/>
    <w:rsid w:val="005C471C"/>
    <w:rsid w:val="005C589B"/>
    <w:rsid w:val="005C5EE6"/>
    <w:rsid w:val="005C79C8"/>
    <w:rsid w:val="005D44A6"/>
    <w:rsid w:val="005D7509"/>
    <w:rsid w:val="005D7591"/>
    <w:rsid w:val="005E0E99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17C40"/>
    <w:rsid w:val="00622063"/>
    <w:rsid w:val="00625B2E"/>
    <w:rsid w:val="006270E2"/>
    <w:rsid w:val="00631C06"/>
    <w:rsid w:val="00634D1C"/>
    <w:rsid w:val="00635EA4"/>
    <w:rsid w:val="00637D27"/>
    <w:rsid w:val="00640E62"/>
    <w:rsid w:val="00645BA2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10C8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351B"/>
    <w:rsid w:val="006D4276"/>
    <w:rsid w:val="006E0D7C"/>
    <w:rsid w:val="006F2CDE"/>
    <w:rsid w:val="006F5D05"/>
    <w:rsid w:val="006F5F14"/>
    <w:rsid w:val="006F6354"/>
    <w:rsid w:val="00705007"/>
    <w:rsid w:val="00705F13"/>
    <w:rsid w:val="00710C7F"/>
    <w:rsid w:val="00711D41"/>
    <w:rsid w:val="00714430"/>
    <w:rsid w:val="007174CD"/>
    <w:rsid w:val="00717B8C"/>
    <w:rsid w:val="00723C65"/>
    <w:rsid w:val="00730810"/>
    <w:rsid w:val="00735B74"/>
    <w:rsid w:val="00740719"/>
    <w:rsid w:val="00740BD7"/>
    <w:rsid w:val="0074194F"/>
    <w:rsid w:val="00743FFC"/>
    <w:rsid w:val="00744B98"/>
    <w:rsid w:val="00751403"/>
    <w:rsid w:val="007577B2"/>
    <w:rsid w:val="00766015"/>
    <w:rsid w:val="00780C2B"/>
    <w:rsid w:val="007906EA"/>
    <w:rsid w:val="00793F4B"/>
    <w:rsid w:val="00794988"/>
    <w:rsid w:val="007A2D56"/>
    <w:rsid w:val="007A7C8C"/>
    <w:rsid w:val="007B2A93"/>
    <w:rsid w:val="007B4E67"/>
    <w:rsid w:val="007B72F5"/>
    <w:rsid w:val="007B7EA5"/>
    <w:rsid w:val="007C09EE"/>
    <w:rsid w:val="007C236F"/>
    <w:rsid w:val="007C3D5F"/>
    <w:rsid w:val="007C68B4"/>
    <w:rsid w:val="007D6053"/>
    <w:rsid w:val="007D6D58"/>
    <w:rsid w:val="007E1B15"/>
    <w:rsid w:val="007E6119"/>
    <w:rsid w:val="007F4F92"/>
    <w:rsid w:val="007F61FB"/>
    <w:rsid w:val="0080171B"/>
    <w:rsid w:val="00803A97"/>
    <w:rsid w:val="00803F74"/>
    <w:rsid w:val="008119C3"/>
    <w:rsid w:val="0081322B"/>
    <w:rsid w:val="0081612A"/>
    <w:rsid w:val="00816729"/>
    <w:rsid w:val="00820F44"/>
    <w:rsid w:val="00823075"/>
    <w:rsid w:val="008246F7"/>
    <w:rsid w:val="00826388"/>
    <w:rsid w:val="0083228D"/>
    <w:rsid w:val="0084045F"/>
    <w:rsid w:val="00840546"/>
    <w:rsid w:val="00840F41"/>
    <w:rsid w:val="008413F6"/>
    <w:rsid w:val="008431A5"/>
    <w:rsid w:val="00844367"/>
    <w:rsid w:val="00845D55"/>
    <w:rsid w:val="00855912"/>
    <w:rsid w:val="008607A2"/>
    <w:rsid w:val="00861E72"/>
    <w:rsid w:val="00865105"/>
    <w:rsid w:val="0086579A"/>
    <w:rsid w:val="00873A00"/>
    <w:rsid w:val="0087792E"/>
    <w:rsid w:val="00885945"/>
    <w:rsid w:val="00890A8B"/>
    <w:rsid w:val="00890EBD"/>
    <w:rsid w:val="008973A5"/>
    <w:rsid w:val="0089771E"/>
    <w:rsid w:val="008A0664"/>
    <w:rsid w:val="008A428E"/>
    <w:rsid w:val="008A7D5A"/>
    <w:rsid w:val="008B28A2"/>
    <w:rsid w:val="008B670E"/>
    <w:rsid w:val="008C3BB6"/>
    <w:rsid w:val="008D2299"/>
    <w:rsid w:val="008D4FA9"/>
    <w:rsid w:val="008E5BE9"/>
    <w:rsid w:val="008E673A"/>
    <w:rsid w:val="008E7794"/>
    <w:rsid w:val="008F03F2"/>
    <w:rsid w:val="008F52DC"/>
    <w:rsid w:val="008F6B9A"/>
    <w:rsid w:val="00902D93"/>
    <w:rsid w:val="00906910"/>
    <w:rsid w:val="00912416"/>
    <w:rsid w:val="00913248"/>
    <w:rsid w:val="009237DE"/>
    <w:rsid w:val="00925407"/>
    <w:rsid w:val="00931A1B"/>
    <w:rsid w:val="00935A0F"/>
    <w:rsid w:val="00936B32"/>
    <w:rsid w:val="009377C5"/>
    <w:rsid w:val="00937D6A"/>
    <w:rsid w:val="009508AB"/>
    <w:rsid w:val="00950B2E"/>
    <w:rsid w:val="0096077A"/>
    <w:rsid w:val="009622B4"/>
    <w:rsid w:val="00962FF2"/>
    <w:rsid w:val="009643FD"/>
    <w:rsid w:val="00965313"/>
    <w:rsid w:val="009807C5"/>
    <w:rsid w:val="00981202"/>
    <w:rsid w:val="00981F39"/>
    <w:rsid w:val="009866C2"/>
    <w:rsid w:val="00986CF3"/>
    <w:rsid w:val="00992498"/>
    <w:rsid w:val="00992DFE"/>
    <w:rsid w:val="009B6957"/>
    <w:rsid w:val="009C75E8"/>
    <w:rsid w:val="009D24A8"/>
    <w:rsid w:val="009D32AB"/>
    <w:rsid w:val="009E5DB5"/>
    <w:rsid w:val="009E5F74"/>
    <w:rsid w:val="009E7D04"/>
    <w:rsid w:val="009E7EFC"/>
    <w:rsid w:val="009F11D9"/>
    <w:rsid w:val="009F5CFE"/>
    <w:rsid w:val="009F70DA"/>
    <w:rsid w:val="00A07A17"/>
    <w:rsid w:val="00A1136E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67BEF"/>
    <w:rsid w:val="00A731A0"/>
    <w:rsid w:val="00A74406"/>
    <w:rsid w:val="00A7503B"/>
    <w:rsid w:val="00A762C3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3605"/>
    <w:rsid w:val="00AC523A"/>
    <w:rsid w:val="00AD3A87"/>
    <w:rsid w:val="00AD5599"/>
    <w:rsid w:val="00AD77A1"/>
    <w:rsid w:val="00AE004C"/>
    <w:rsid w:val="00AE01F2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43D76"/>
    <w:rsid w:val="00B4772D"/>
    <w:rsid w:val="00B53410"/>
    <w:rsid w:val="00B547FD"/>
    <w:rsid w:val="00B6206E"/>
    <w:rsid w:val="00B62B62"/>
    <w:rsid w:val="00B630E7"/>
    <w:rsid w:val="00B64B86"/>
    <w:rsid w:val="00B7034B"/>
    <w:rsid w:val="00B7515C"/>
    <w:rsid w:val="00B802A0"/>
    <w:rsid w:val="00B80A6F"/>
    <w:rsid w:val="00B80BE0"/>
    <w:rsid w:val="00B80EA6"/>
    <w:rsid w:val="00B81C7C"/>
    <w:rsid w:val="00B832B4"/>
    <w:rsid w:val="00B83993"/>
    <w:rsid w:val="00B85C8A"/>
    <w:rsid w:val="00B86ABA"/>
    <w:rsid w:val="00B86EED"/>
    <w:rsid w:val="00B87536"/>
    <w:rsid w:val="00B94B22"/>
    <w:rsid w:val="00B95D99"/>
    <w:rsid w:val="00B9610D"/>
    <w:rsid w:val="00BA5D42"/>
    <w:rsid w:val="00BA77D8"/>
    <w:rsid w:val="00BA7F5B"/>
    <w:rsid w:val="00BB1C91"/>
    <w:rsid w:val="00BB46F5"/>
    <w:rsid w:val="00BB5BA8"/>
    <w:rsid w:val="00BD295B"/>
    <w:rsid w:val="00BE275A"/>
    <w:rsid w:val="00BE3154"/>
    <w:rsid w:val="00BE3FD6"/>
    <w:rsid w:val="00BE61A6"/>
    <w:rsid w:val="00BF2284"/>
    <w:rsid w:val="00BF50D9"/>
    <w:rsid w:val="00BF5AF6"/>
    <w:rsid w:val="00C0281D"/>
    <w:rsid w:val="00C06F76"/>
    <w:rsid w:val="00C07C13"/>
    <w:rsid w:val="00C16CDB"/>
    <w:rsid w:val="00C16D69"/>
    <w:rsid w:val="00C1762F"/>
    <w:rsid w:val="00C2200D"/>
    <w:rsid w:val="00C2217A"/>
    <w:rsid w:val="00C23152"/>
    <w:rsid w:val="00C258FD"/>
    <w:rsid w:val="00C26FCE"/>
    <w:rsid w:val="00C30254"/>
    <w:rsid w:val="00C33C70"/>
    <w:rsid w:val="00C359B7"/>
    <w:rsid w:val="00C377B5"/>
    <w:rsid w:val="00C40619"/>
    <w:rsid w:val="00C47B04"/>
    <w:rsid w:val="00C50077"/>
    <w:rsid w:val="00C54D14"/>
    <w:rsid w:val="00C578FD"/>
    <w:rsid w:val="00C6551D"/>
    <w:rsid w:val="00C6721F"/>
    <w:rsid w:val="00C70533"/>
    <w:rsid w:val="00C70649"/>
    <w:rsid w:val="00C7429F"/>
    <w:rsid w:val="00C76974"/>
    <w:rsid w:val="00C776CC"/>
    <w:rsid w:val="00C8506B"/>
    <w:rsid w:val="00C9091B"/>
    <w:rsid w:val="00C91409"/>
    <w:rsid w:val="00C915B6"/>
    <w:rsid w:val="00C91F24"/>
    <w:rsid w:val="00C92C75"/>
    <w:rsid w:val="00C95AB8"/>
    <w:rsid w:val="00C9671F"/>
    <w:rsid w:val="00CA392E"/>
    <w:rsid w:val="00CA47DC"/>
    <w:rsid w:val="00CA670B"/>
    <w:rsid w:val="00CA7BAC"/>
    <w:rsid w:val="00CB0007"/>
    <w:rsid w:val="00CB3AB9"/>
    <w:rsid w:val="00CC443D"/>
    <w:rsid w:val="00CC6958"/>
    <w:rsid w:val="00CD0ED9"/>
    <w:rsid w:val="00CD1864"/>
    <w:rsid w:val="00CD19EA"/>
    <w:rsid w:val="00CD43F8"/>
    <w:rsid w:val="00CD67C1"/>
    <w:rsid w:val="00CE28A5"/>
    <w:rsid w:val="00CE535E"/>
    <w:rsid w:val="00CE5F67"/>
    <w:rsid w:val="00CF6EBC"/>
    <w:rsid w:val="00CF70F0"/>
    <w:rsid w:val="00D018E3"/>
    <w:rsid w:val="00D01FDB"/>
    <w:rsid w:val="00D04459"/>
    <w:rsid w:val="00D117BE"/>
    <w:rsid w:val="00D11D58"/>
    <w:rsid w:val="00D13402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1E6"/>
    <w:rsid w:val="00D43CD1"/>
    <w:rsid w:val="00D461C7"/>
    <w:rsid w:val="00D474C8"/>
    <w:rsid w:val="00D52A82"/>
    <w:rsid w:val="00D55F38"/>
    <w:rsid w:val="00D56657"/>
    <w:rsid w:val="00D56789"/>
    <w:rsid w:val="00D75E57"/>
    <w:rsid w:val="00D80CAB"/>
    <w:rsid w:val="00D82590"/>
    <w:rsid w:val="00D856A0"/>
    <w:rsid w:val="00D91173"/>
    <w:rsid w:val="00D967F5"/>
    <w:rsid w:val="00D96CDD"/>
    <w:rsid w:val="00DA0CFD"/>
    <w:rsid w:val="00DA0E15"/>
    <w:rsid w:val="00DA73F8"/>
    <w:rsid w:val="00DB3E8E"/>
    <w:rsid w:val="00DB3E9E"/>
    <w:rsid w:val="00DB59DA"/>
    <w:rsid w:val="00DB687E"/>
    <w:rsid w:val="00DB68B4"/>
    <w:rsid w:val="00DC0685"/>
    <w:rsid w:val="00DC07A7"/>
    <w:rsid w:val="00DC2B57"/>
    <w:rsid w:val="00DC6ED3"/>
    <w:rsid w:val="00DC708A"/>
    <w:rsid w:val="00DD31C3"/>
    <w:rsid w:val="00DD649B"/>
    <w:rsid w:val="00DD6DD8"/>
    <w:rsid w:val="00DD7C32"/>
    <w:rsid w:val="00DE0A23"/>
    <w:rsid w:val="00DE14F4"/>
    <w:rsid w:val="00DE4970"/>
    <w:rsid w:val="00DE5611"/>
    <w:rsid w:val="00E00376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56151"/>
    <w:rsid w:val="00E6246C"/>
    <w:rsid w:val="00E63A08"/>
    <w:rsid w:val="00E66BC1"/>
    <w:rsid w:val="00E66F09"/>
    <w:rsid w:val="00E70C58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C76B9"/>
    <w:rsid w:val="00ED0848"/>
    <w:rsid w:val="00ED50E0"/>
    <w:rsid w:val="00ED5D59"/>
    <w:rsid w:val="00EF14ED"/>
    <w:rsid w:val="00EF408E"/>
    <w:rsid w:val="00EF4F9B"/>
    <w:rsid w:val="00F00B97"/>
    <w:rsid w:val="00F01ECC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623D"/>
    <w:rsid w:val="00F66B11"/>
    <w:rsid w:val="00F71824"/>
    <w:rsid w:val="00F72F80"/>
    <w:rsid w:val="00F75609"/>
    <w:rsid w:val="00F81F68"/>
    <w:rsid w:val="00F82253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71C4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C73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73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738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80916-21E0-4AD5-B77D-F1155D139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13</Words>
  <Characters>1262</Characters>
  <Application>Microsoft Office Word</Application>
  <DocSecurity>0</DocSecurity>
  <Lines>10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Ramunė Skliaustienė</cp:lastModifiedBy>
  <cp:revision>3</cp:revision>
  <cp:lastPrinted>2021-03-23T07:30:00Z</cp:lastPrinted>
  <dcterms:created xsi:type="dcterms:W3CDTF">2025-10-29T06:52:00Z</dcterms:created>
  <dcterms:modified xsi:type="dcterms:W3CDTF">2025-10-29T07:34:00Z</dcterms:modified>
</cp:coreProperties>
</file>